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33D4" w:rsidRDefault="007633D4" w:rsidP="00300B28">
      <w:pPr>
        <w:autoSpaceDE w:val="0"/>
        <w:autoSpaceDN w:val="0"/>
        <w:adjustRightInd w:val="0"/>
        <w:spacing w:after="0" w:line="240" w:lineRule="auto"/>
        <w:jc w:val="center"/>
        <w:rPr>
          <w:rFonts w:ascii="David-Bold" w:cs="David-Bold"/>
          <w:b/>
          <w:bCs/>
          <w:sz w:val="36"/>
          <w:szCs w:val="36"/>
        </w:rPr>
      </w:pPr>
      <w:r>
        <w:rPr>
          <w:rFonts w:ascii="David-Bold" w:cs="David-Bold" w:hint="cs"/>
          <w:b/>
          <w:bCs/>
          <w:sz w:val="36"/>
          <w:szCs w:val="36"/>
          <w:rtl/>
        </w:rPr>
        <w:t>תרגיל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ית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 w:rsidR="00300B28">
        <w:rPr>
          <w:rFonts w:ascii="David-Bold" w:cs="David-Bold" w:hint="cs"/>
          <w:b/>
          <w:bCs/>
          <w:sz w:val="36"/>
          <w:szCs w:val="36"/>
          <w:rtl/>
        </w:rPr>
        <w:t>4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הנדסה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לאחור</w:t>
      </w:r>
    </w:p>
    <w:p w:rsidR="007633D4" w:rsidRDefault="00300B28" w:rsidP="007633D4">
      <w:pPr>
        <w:jc w:val="center"/>
        <w:rPr>
          <w:rtl/>
        </w:rPr>
      </w:pPr>
      <w:r w:rsidRPr="00300B28">
        <w:rPr>
          <w:rFonts w:ascii="David-Bold" w:cs="David-Bold"/>
          <w:b/>
          <w:bCs/>
          <w:sz w:val="36"/>
          <w:szCs w:val="36"/>
        </w:rPr>
        <w:t>Vulnerabilities</w:t>
      </w:r>
    </w:p>
    <w:p w:rsidR="001773A3" w:rsidRPr="006F798E" w:rsidRDefault="001773A3" w:rsidP="001773A3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>דרור כרמון 036861292</w:t>
      </w:r>
    </w:p>
    <w:p w:rsidR="001773A3" w:rsidRPr="006F798E" w:rsidRDefault="001773A3" w:rsidP="001773A3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 xml:space="preserve">עידו מנגר </w:t>
      </w:r>
      <w:r w:rsidRPr="006F798E">
        <w:rPr>
          <w:rFonts w:cs="Arial"/>
          <w:b/>
          <w:bCs/>
          <w:sz w:val="20"/>
          <w:szCs w:val="20"/>
          <w:rtl/>
        </w:rPr>
        <w:t>212324313</w:t>
      </w:r>
    </w:p>
    <w:p w:rsidR="007633D4" w:rsidRDefault="007633D4" w:rsidP="007633D4">
      <w:pPr>
        <w:jc w:val="center"/>
        <w:rPr>
          <w:rtl/>
        </w:rPr>
      </w:pPr>
    </w:p>
    <w:p w:rsidR="001773A3" w:rsidRDefault="001773A3" w:rsidP="007633D4">
      <w:pPr>
        <w:jc w:val="center"/>
        <w:rPr>
          <w:rtl/>
        </w:rPr>
      </w:pPr>
    </w:p>
    <w:p w:rsidR="001773A3" w:rsidRDefault="001773A3" w:rsidP="001773A3">
      <w:pPr>
        <w:rPr>
          <w:rtl/>
        </w:rPr>
      </w:pPr>
      <w:r>
        <w:rPr>
          <w:rFonts w:ascii="Arial-BoldMT" w:cs="Arial-BoldMT" w:hint="cs"/>
          <w:b/>
          <w:bCs/>
          <w:sz w:val="36"/>
          <w:szCs w:val="36"/>
          <w:rtl/>
        </w:rPr>
        <w:t>חלק</w:t>
      </w:r>
      <w:r>
        <w:rPr>
          <w:rFonts w:ascii="Arial-BoldMT" w:cs="Arial-BoldMT"/>
          <w:b/>
          <w:bCs/>
          <w:sz w:val="36"/>
          <w:szCs w:val="36"/>
        </w:rPr>
        <w:t xml:space="preserve"> </w:t>
      </w:r>
      <w:r>
        <w:rPr>
          <w:rFonts w:ascii="Arial-BoldMT" w:cs="Arial-BoldMT" w:hint="cs"/>
          <w:b/>
          <w:bCs/>
          <w:sz w:val="36"/>
          <w:szCs w:val="36"/>
          <w:rtl/>
        </w:rPr>
        <w:t>יבש</w:t>
      </w:r>
    </w:p>
    <w:p w:rsidR="001773A3" w:rsidRDefault="001773A3" w:rsidP="001773A3">
      <w:pPr>
        <w:rPr>
          <w:rtl/>
        </w:rPr>
      </w:pPr>
    </w:p>
    <w:p w:rsidR="00662031" w:rsidRDefault="00662031" w:rsidP="00662031">
      <w:pPr>
        <w:pStyle w:val="ListParagraph"/>
        <w:numPr>
          <w:ilvl w:val="0"/>
          <w:numId w:val="6"/>
        </w:numPr>
      </w:pPr>
      <w:r>
        <w:rPr>
          <w:rFonts w:hint="cs"/>
          <w:rtl/>
        </w:rPr>
        <w:t xml:space="preserve">יתכן שרצף הפקודות </w:t>
      </w:r>
      <w:r>
        <w:t>60 C3</w:t>
      </w:r>
      <w:r>
        <w:rPr>
          <w:rFonts w:hint="cs"/>
          <w:rtl/>
        </w:rPr>
        <w:t xml:space="preserve"> הוא חלק מפקודה ארוכה יותר שתחילתה כתובת נמוכה מ- </w:t>
      </w:r>
      <w:r>
        <w:t>0x9ad9e71c</w:t>
      </w:r>
      <w:r>
        <w:rPr>
          <w:rFonts w:hint="cs"/>
          <w:rtl/>
        </w:rPr>
        <w:t xml:space="preserve"> אבל כאשר מפרשים אותה מהכתובת הנ"ל היא מתורגמת לפעולות שהתקבלו. למשל הפקודה המלאה בגודל 3 בתים היא </w:t>
      </w:r>
      <w:r>
        <w:t>24 60 C3</w:t>
      </w:r>
      <w:r>
        <w:rPr>
          <w:rFonts w:hint="cs"/>
          <w:rtl/>
        </w:rPr>
        <w:t xml:space="preserve"> והיא מתורגמת לפקודות:</w:t>
      </w:r>
    </w:p>
    <w:p w:rsidR="00662031" w:rsidRDefault="00802E5D" w:rsidP="00802E5D">
      <w:pPr>
        <w:pStyle w:val="ListParagraph"/>
        <w:bidi w:val="0"/>
        <w:rPr>
          <w:rFonts w:ascii="Courier New" w:hAnsi="Courier New" w:cs="Courier New"/>
          <w:color w:val="000000"/>
          <w:shd w:val="clear" w:color="auto" w:fill="FFFFFF"/>
        </w:rPr>
      </w:pPr>
      <w:r>
        <w:t>0x9ad9e71</w:t>
      </w:r>
      <w:r>
        <w:t>b</w:t>
      </w:r>
      <w:r>
        <w:rPr>
          <w:rFonts w:ascii="Courier New" w:hAnsi="Courier New" w:cs="Courier New"/>
          <w:color w:val="000000"/>
          <w:shd w:val="clear" w:color="auto" w:fill="FFFFFF"/>
        </w:rPr>
        <w:t>:  24 60      </w:t>
      </w:r>
      <w:r w:rsidR="00662031">
        <w:rPr>
          <w:rFonts w:ascii="Courier New" w:hAnsi="Courier New" w:cs="Courier New"/>
          <w:color w:val="000000"/>
          <w:shd w:val="clear" w:color="auto" w:fill="FFFFFF"/>
        </w:rPr>
        <w:t>and    al,0x60</w:t>
      </w:r>
      <w:r w:rsidR="00662031">
        <w:rPr>
          <w:rFonts w:ascii="Courier New" w:hAnsi="Courier New" w:cs="Courier New"/>
          <w:color w:val="000000"/>
        </w:rPr>
        <w:br/>
      </w:r>
      <w:r>
        <w:t>0x9ad9e71</w:t>
      </w:r>
      <w:r>
        <w:t>d</w:t>
      </w:r>
      <w:r w:rsidR="00662031">
        <w:rPr>
          <w:rFonts w:ascii="Courier New" w:hAnsi="Courier New" w:cs="Courier New"/>
          <w:color w:val="000000"/>
          <w:shd w:val="clear" w:color="auto" w:fill="FFFFFF"/>
        </w:rPr>
        <w:t>:  c3         ret</w:t>
      </w:r>
    </w:p>
    <w:p w:rsidR="00662031" w:rsidRDefault="00662031" w:rsidP="00662031">
      <w:pPr>
        <w:pStyle w:val="ListParagraph"/>
        <w:bidi w:val="0"/>
        <w:rPr>
          <w:rFonts w:ascii="Courier New" w:hAnsi="Courier New" w:cs="Courier New"/>
          <w:color w:val="000000"/>
          <w:shd w:val="clear" w:color="auto" w:fill="FFFFFF"/>
        </w:rPr>
      </w:pPr>
    </w:p>
    <w:p w:rsidR="000E3181" w:rsidRDefault="000E3181" w:rsidP="00BE6166">
      <w:pPr>
        <w:pStyle w:val="ListParagraph"/>
        <w:numPr>
          <w:ilvl w:val="0"/>
          <w:numId w:val="6"/>
        </w:numPr>
        <w:rPr>
          <w:rFonts w:hint="cs"/>
          <w:rtl/>
        </w:rPr>
      </w:pPr>
      <w:bookmarkStart w:id="0" w:name="_GoBack"/>
      <w:bookmarkEnd w:id="0"/>
    </w:p>
    <w:p w:rsidR="001773A3" w:rsidRDefault="001773A3" w:rsidP="001773A3">
      <w:pPr>
        <w:rPr>
          <w:rtl/>
        </w:rPr>
      </w:pPr>
    </w:p>
    <w:p w:rsidR="00407B50" w:rsidRDefault="00407B50" w:rsidP="001773A3">
      <w:pPr>
        <w:rPr>
          <w:rtl/>
        </w:rPr>
      </w:pPr>
    </w:p>
    <w:p w:rsidR="001773A3" w:rsidRDefault="001773A3" w:rsidP="001773A3">
      <w:pPr>
        <w:rPr>
          <w:rtl/>
        </w:rPr>
      </w:pPr>
      <w:r>
        <w:rPr>
          <w:rFonts w:ascii="Arial-BoldMT" w:cs="Arial-BoldMT" w:hint="cs"/>
          <w:b/>
          <w:bCs/>
          <w:sz w:val="36"/>
          <w:szCs w:val="36"/>
          <w:rtl/>
        </w:rPr>
        <w:t>חלק</w:t>
      </w:r>
      <w:r>
        <w:rPr>
          <w:rFonts w:ascii="Arial-BoldMT" w:cs="Arial-BoldMT"/>
          <w:b/>
          <w:bCs/>
          <w:sz w:val="36"/>
          <w:szCs w:val="36"/>
        </w:rPr>
        <w:t xml:space="preserve"> </w:t>
      </w:r>
      <w:r>
        <w:rPr>
          <w:rFonts w:ascii="Arial-BoldMT" w:cs="Arial-BoldMT" w:hint="cs"/>
          <w:b/>
          <w:bCs/>
          <w:sz w:val="36"/>
          <w:szCs w:val="36"/>
          <w:rtl/>
        </w:rPr>
        <w:t>רטוב</w:t>
      </w:r>
    </w:p>
    <w:sectPr w:rsidR="001773A3" w:rsidSect="0031649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4103" w:rsidRDefault="00404103" w:rsidP="00DA5624">
      <w:pPr>
        <w:spacing w:after="0" w:line="240" w:lineRule="auto"/>
      </w:pPr>
      <w:r>
        <w:separator/>
      </w:r>
    </w:p>
  </w:endnote>
  <w:endnote w:type="continuationSeparator" w:id="0">
    <w:p w:rsidR="00404103" w:rsidRDefault="00404103" w:rsidP="00DA5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avid-Bold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al-BoldMT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4103" w:rsidRDefault="00404103" w:rsidP="00DA5624">
      <w:pPr>
        <w:spacing w:after="0" w:line="240" w:lineRule="auto"/>
      </w:pPr>
      <w:r>
        <w:separator/>
      </w:r>
    </w:p>
  </w:footnote>
  <w:footnote w:type="continuationSeparator" w:id="0">
    <w:p w:rsidR="00404103" w:rsidRDefault="00404103" w:rsidP="00DA56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DC13A5"/>
    <w:multiLevelType w:val="hybridMultilevel"/>
    <w:tmpl w:val="2B0AAD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3506A9"/>
    <w:multiLevelType w:val="hybridMultilevel"/>
    <w:tmpl w:val="34E49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F0207"/>
    <w:multiLevelType w:val="hybridMultilevel"/>
    <w:tmpl w:val="D8082B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4C485A"/>
    <w:multiLevelType w:val="hybridMultilevel"/>
    <w:tmpl w:val="7772D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75973"/>
    <w:multiLevelType w:val="hybridMultilevel"/>
    <w:tmpl w:val="73B428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5503F27"/>
    <w:multiLevelType w:val="hybridMultilevel"/>
    <w:tmpl w:val="C9C656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ITIzNTE1MwraSjFJxaXJyZnwdSYFILAOeDSwgsAAAA"/>
  </w:docVars>
  <w:rsids>
    <w:rsidRoot w:val="001923C1"/>
    <w:rsid w:val="00062268"/>
    <w:rsid w:val="00084005"/>
    <w:rsid w:val="000A3773"/>
    <w:rsid w:val="000B4350"/>
    <w:rsid w:val="000C2AFC"/>
    <w:rsid w:val="000E1F7B"/>
    <w:rsid w:val="000E3181"/>
    <w:rsid w:val="00103FC8"/>
    <w:rsid w:val="00110C2F"/>
    <w:rsid w:val="00131CFE"/>
    <w:rsid w:val="0017144D"/>
    <w:rsid w:val="001773A3"/>
    <w:rsid w:val="001923C1"/>
    <w:rsid w:val="002D74BF"/>
    <w:rsid w:val="00300B28"/>
    <w:rsid w:val="00316499"/>
    <w:rsid w:val="00320136"/>
    <w:rsid w:val="003305C4"/>
    <w:rsid w:val="00394CFD"/>
    <w:rsid w:val="0039690D"/>
    <w:rsid w:val="003A2887"/>
    <w:rsid w:val="003A7982"/>
    <w:rsid w:val="003F38D2"/>
    <w:rsid w:val="00404103"/>
    <w:rsid w:val="00407B50"/>
    <w:rsid w:val="00421601"/>
    <w:rsid w:val="00444220"/>
    <w:rsid w:val="00502204"/>
    <w:rsid w:val="00502483"/>
    <w:rsid w:val="00505FD4"/>
    <w:rsid w:val="00564A91"/>
    <w:rsid w:val="00616076"/>
    <w:rsid w:val="00617A2F"/>
    <w:rsid w:val="0062757D"/>
    <w:rsid w:val="00647462"/>
    <w:rsid w:val="00662031"/>
    <w:rsid w:val="0067490A"/>
    <w:rsid w:val="0068191C"/>
    <w:rsid w:val="006A5574"/>
    <w:rsid w:val="006C6B97"/>
    <w:rsid w:val="006E334F"/>
    <w:rsid w:val="00710271"/>
    <w:rsid w:val="0072047D"/>
    <w:rsid w:val="00721DC0"/>
    <w:rsid w:val="00751D2E"/>
    <w:rsid w:val="007633D4"/>
    <w:rsid w:val="0079121A"/>
    <w:rsid w:val="00800C5E"/>
    <w:rsid w:val="00802E5D"/>
    <w:rsid w:val="00837CCA"/>
    <w:rsid w:val="008E7DA3"/>
    <w:rsid w:val="00901328"/>
    <w:rsid w:val="0096544B"/>
    <w:rsid w:val="0099040E"/>
    <w:rsid w:val="00A24238"/>
    <w:rsid w:val="00A40270"/>
    <w:rsid w:val="00A65CD3"/>
    <w:rsid w:val="00A6706E"/>
    <w:rsid w:val="00A974F5"/>
    <w:rsid w:val="00AD7A14"/>
    <w:rsid w:val="00B363F0"/>
    <w:rsid w:val="00B47C63"/>
    <w:rsid w:val="00BE6166"/>
    <w:rsid w:val="00BF14EA"/>
    <w:rsid w:val="00C40256"/>
    <w:rsid w:val="00CD28E0"/>
    <w:rsid w:val="00D32665"/>
    <w:rsid w:val="00DA5624"/>
    <w:rsid w:val="00DD364A"/>
    <w:rsid w:val="00E354A2"/>
    <w:rsid w:val="00EB2BA1"/>
    <w:rsid w:val="00EB561D"/>
    <w:rsid w:val="00F06CE5"/>
    <w:rsid w:val="00F36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B05958-2945-4FDE-8C83-C81353581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3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56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624"/>
  </w:style>
  <w:style w:type="paragraph" w:styleId="Footer">
    <w:name w:val="footer"/>
    <w:basedOn w:val="Normal"/>
    <w:link w:val="FooterChar"/>
    <w:uiPriority w:val="99"/>
    <w:unhideWhenUsed/>
    <w:rsid w:val="00DA56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624"/>
  </w:style>
  <w:style w:type="table" w:styleId="TableGrid">
    <w:name w:val="Table Grid"/>
    <w:basedOn w:val="TableNormal"/>
    <w:uiPriority w:val="39"/>
    <w:rsid w:val="00131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E5916-8F47-4FB4-8402-D6728F540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0</TotalTime>
  <Pages>1</Pages>
  <Words>64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FAEL</Company>
  <LinksUpToDate>false</LinksUpToDate>
  <CharactersWithSpaces>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R CARMON</dc:creator>
  <cp:keywords/>
  <dc:description/>
  <cp:lastModifiedBy>DROR CARMON</cp:lastModifiedBy>
  <cp:revision>45</cp:revision>
  <dcterms:created xsi:type="dcterms:W3CDTF">2021-05-28T08:30:00Z</dcterms:created>
  <dcterms:modified xsi:type="dcterms:W3CDTF">2021-06-17T15:37:00Z</dcterms:modified>
</cp:coreProperties>
</file>